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730C2815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>Computer Vision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463F8D1E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>Natural Language Processing, Artificial Intelligence and Soft Comput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772CBDFF" w14:textId="6E60134A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6EC06CE2" w:rsidR="003A1250" w:rsidRPr="003A1250" w:rsidRDefault="003A125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s part of my Course Thesis </w:t>
      </w:r>
      <w:r w:rsidR="00250CC1">
        <w:rPr>
          <w:rFonts w:ascii="Calibri" w:eastAsia="Calibri" w:hAnsi="Calibri" w:cs="Calibri"/>
          <w:color w:val="000000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n Recommendation Systems, we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designed 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</w:t>
      </w:r>
      <w:r>
        <w:rPr>
          <w:rFonts w:ascii="Calibri" w:eastAsia="Calibri" w:hAnsi="Calibri" w:cs="Calibri"/>
          <w:color w:val="000000"/>
          <w:sz w:val="22"/>
          <w:szCs w:val="22"/>
        </w:rPr>
        <w:t>their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, etc. Various models were tested</w:t>
      </w:r>
      <w:r w:rsidR="00250CC1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. </w:t>
      </w:r>
      <w:r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  <w:r w:rsidR="00242B7E">
        <w:rPr>
          <w:rFonts w:ascii="Helvetica Neue" w:hAnsi="Helvetica Neue"/>
          <w:color w:val="000000"/>
          <w:sz w:val="20"/>
          <w:szCs w:val="20"/>
        </w:rPr>
        <w:t>, TensorFlow</w:t>
      </w:r>
    </w:p>
    <w:p w14:paraId="0D3AAE2C" w14:textId="2B712206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04C7375A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3FE0B067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EE0C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>OpenCV2, TensorFlow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50B65">
        <w:rPr>
          <w:rFonts w:ascii="Calibri" w:eastAsia="Calibri" w:hAnsi="Calibri" w:cs="Calibri"/>
          <w:bCs/>
          <w:color w:val="000000"/>
          <w:sz w:val="22"/>
          <w:szCs w:val="22"/>
        </w:rPr>
        <w:t>Firebase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42643" w14:textId="77777777" w:rsidR="00BD0072" w:rsidRDefault="00BD0072">
      <w:r>
        <w:separator/>
      </w:r>
    </w:p>
  </w:endnote>
  <w:endnote w:type="continuationSeparator" w:id="0">
    <w:p w14:paraId="7A186CCB" w14:textId="77777777" w:rsidR="00BD0072" w:rsidRDefault="00BD0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8E759" w14:textId="77777777" w:rsidR="00BD0072" w:rsidRDefault="00BD0072">
      <w:r>
        <w:separator/>
      </w:r>
    </w:p>
  </w:footnote>
  <w:footnote w:type="continuationSeparator" w:id="0">
    <w:p w14:paraId="5D865E0A" w14:textId="77777777" w:rsidR="00BD0072" w:rsidRDefault="00BD0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qwFALzb2bY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C2F81"/>
    <w:rsid w:val="002C509F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6F45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0</TotalTime>
  <Pages>1</Pages>
  <Words>797</Words>
  <Characters>45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50</cp:revision>
  <cp:lastPrinted>2023-01-15T17:37:00Z</cp:lastPrinted>
  <dcterms:created xsi:type="dcterms:W3CDTF">2021-09-13T12:00:00Z</dcterms:created>
  <dcterms:modified xsi:type="dcterms:W3CDTF">2023-02-06T16:32:00Z</dcterms:modified>
</cp:coreProperties>
</file>